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0095" w:rsidRDefault="00E20095" w:rsidP="00E20095">
      <w:pPr>
        <w:pStyle w:val="Title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20095">
        <w:rPr>
          <w:rFonts w:ascii="Times New Roman" w:hAnsi="Times New Roman" w:cs="Times New Roman"/>
          <w:b/>
          <w:sz w:val="24"/>
          <w:szCs w:val="24"/>
        </w:rPr>
        <w:t>Product Backlog</w:t>
      </w:r>
      <w:r>
        <w:rPr>
          <w:rFonts w:ascii="Times New Roman" w:hAnsi="Times New Roman" w:cs="Times New Roman"/>
          <w:b/>
          <w:sz w:val="24"/>
          <w:szCs w:val="24"/>
        </w:rPr>
        <w:t>::</w:t>
      </w:r>
      <w:r w:rsidRPr="00E20095">
        <w:rPr>
          <w:rFonts w:ascii="Times New Roman" w:hAnsi="Times New Roman" w:cs="Times New Roman"/>
          <w:b/>
          <w:sz w:val="24"/>
          <w:szCs w:val="24"/>
        </w:rPr>
        <w:t>Plasma Bank</w:t>
      </w:r>
    </w:p>
    <w:p w:rsidR="00E20095" w:rsidRDefault="00E20095" w:rsidP="00E20095"/>
    <w:tbl>
      <w:tblPr>
        <w:tblStyle w:val="TableGrid"/>
        <w:tblW w:w="10530" w:type="dxa"/>
        <w:tblInd w:w="-545" w:type="dxa"/>
        <w:tblLook w:val="04A0" w:firstRow="1" w:lastRow="0" w:firstColumn="1" w:lastColumn="0" w:noHBand="0" w:noVBand="1"/>
      </w:tblPr>
      <w:tblGrid>
        <w:gridCol w:w="696"/>
        <w:gridCol w:w="1126"/>
        <w:gridCol w:w="2491"/>
        <w:gridCol w:w="2688"/>
        <w:gridCol w:w="1029"/>
        <w:gridCol w:w="995"/>
        <w:gridCol w:w="1505"/>
      </w:tblGrid>
      <w:tr w:rsidR="006D70B4" w:rsidTr="00B52149">
        <w:trPr>
          <w:trHeight w:val="733"/>
        </w:trPr>
        <w:tc>
          <w:tcPr>
            <w:tcW w:w="704" w:type="dxa"/>
          </w:tcPr>
          <w:p w:rsidR="00E20095" w:rsidRPr="00E20095" w:rsidRDefault="00E20095" w:rsidP="00E200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D</w:t>
            </w:r>
          </w:p>
        </w:tc>
        <w:tc>
          <w:tcPr>
            <w:tcW w:w="1134" w:type="dxa"/>
          </w:tcPr>
          <w:p w:rsidR="00E20095" w:rsidRPr="00E20095" w:rsidRDefault="00E20095" w:rsidP="00E200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 a…</w:t>
            </w:r>
          </w:p>
        </w:tc>
        <w:tc>
          <w:tcPr>
            <w:tcW w:w="2538" w:type="dxa"/>
          </w:tcPr>
          <w:p w:rsidR="00E20095" w:rsidRPr="00E20095" w:rsidRDefault="00E20095" w:rsidP="00E200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 want…</w:t>
            </w:r>
          </w:p>
        </w:tc>
        <w:tc>
          <w:tcPr>
            <w:tcW w:w="2734" w:type="dxa"/>
          </w:tcPr>
          <w:p w:rsidR="00E20095" w:rsidRPr="00E20095" w:rsidRDefault="00E20095" w:rsidP="00E200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 that…</w:t>
            </w:r>
          </w:p>
        </w:tc>
        <w:tc>
          <w:tcPr>
            <w:tcW w:w="900" w:type="dxa"/>
          </w:tcPr>
          <w:p w:rsidR="00E20095" w:rsidRPr="00E20095" w:rsidRDefault="00E20095" w:rsidP="00E200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iority</w:t>
            </w:r>
          </w:p>
        </w:tc>
        <w:tc>
          <w:tcPr>
            <w:tcW w:w="999" w:type="dxa"/>
          </w:tcPr>
          <w:p w:rsidR="00E20095" w:rsidRPr="00E20095" w:rsidRDefault="00E20095" w:rsidP="00E200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rint</w:t>
            </w:r>
          </w:p>
        </w:tc>
        <w:tc>
          <w:tcPr>
            <w:tcW w:w="1521" w:type="dxa"/>
          </w:tcPr>
          <w:p w:rsidR="00E20095" w:rsidRPr="00E20095" w:rsidRDefault="00E20095" w:rsidP="00E200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atus</w:t>
            </w:r>
          </w:p>
        </w:tc>
      </w:tr>
      <w:tr w:rsidR="006D70B4" w:rsidTr="00B52149">
        <w:trPr>
          <w:trHeight w:val="733"/>
        </w:trPr>
        <w:tc>
          <w:tcPr>
            <w:tcW w:w="704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134" w:type="dxa"/>
          </w:tcPr>
          <w:p w:rsidR="00E20095" w:rsidRPr="006D70B4" w:rsidRDefault="00B52149" w:rsidP="006D70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6D70B4" w:rsidRPr="006D70B4">
              <w:rPr>
                <w:rFonts w:ascii="Times New Roman" w:hAnsi="Times New Roman" w:cs="Times New Roman"/>
                <w:sz w:val="24"/>
                <w:szCs w:val="24"/>
              </w:rPr>
              <w:t>onor</w:t>
            </w:r>
          </w:p>
        </w:tc>
        <w:tc>
          <w:tcPr>
            <w:tcW w:w="2538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70B4">
              <w:rPr>
                <w:rFonts w:ascii="Times New Roman" w:hAnsi="Times New Roman" w:cs="Times New Roman"/>
                <w:sz w:val="24"/>
                <w:szCs w:val="24"/>
              </w:rPr>
              <w:t>a posting section</w:t>
            </w:r>
          </w:p>
        </w:tc>
        <w:tc>
          <w:tcPr>
            <w:tcW w:w="2734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70B4">
              <w:rPr>
                <w:rFonts w:ascii="Times New Roman" w:hAnsi="Times New Roman" w:cs="Times New Roman"/>
                <w:sz w:val="24"/>
                <w:szCs w:val="24"/>
              </w:rPr>
              <w:t>I can post whenever I am able to donate plasma.</w:t>
            </w:r>
          </w:p>
        </w:tc>
        <w:tc>
          <w:tcPr>
            <w:tcW w:w="900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9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21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 progress</w:t>
            </w:r>
          </w:p>
        </w:tc>
      </w:tr>
      <w:tr w:rsidR="006D70B4" w:rsidTr="00B52149">
        <w:trPr>
          <w:trHeight w:val="767"/>
        </w:trPr>
        <w:tc>
          <w:tcPr>
            <w:tcW w:w="704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134" w:type="dxa"/>
          </w:tcPr>
          <w:p w:rsidR="00E20095" w:rsidRPr="006D70B4" w:rsidRDefault="00B52149" w:rsidP="006D70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6D70B4" w:rsidRPr="006D70B4">
              <w:rPr>
                <w:rFonts w:ascii="Times New Roman" w:hAnsi="Times New Roman" w:cs="Times New Roman"/>
                <w:sz w:val="24"/>
                <w:szCs w:val="24"/>
              </w:rPr>
              <w:t>atient</w:t>
            </w:r>
          </w:p>
        </w:tc>
        <w:tc>
          <w:tcPr>
            <w:tcW w:w="2538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70B4">
              <w:rPr>
                <w:rFonts w:ascii="Times New Roman" w:hAnsi="Times New Roman" w:cs="Times New Roman"/>
                <w:sz w:val="24"/>
                <w:szCs w:val="24"/>
              </w:rPr>
              <w:t>a posting section also</w:t>
            </w:r>
          </w:p>
        </w:tc>
        <w:tc>
          <w:tcPr>
            <w:tcW w:w="2734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70B4">
              <w:rPr>
                <w:rFonts w:ascii="Times New Roman" w:hAnsi="Times New Roman" w:cs="Times New Roman"/>
                <w:sz w:val="24"/>
                <w:szCs w:val="24"/>
              </w:rPr>
              <w:t>I can post by describing my condition.</w:t>
            </w:r>
          </w:p>
        </w:tc>
        <w:tc>
          <w:tcPr>
            <w:tcW w:w="900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70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9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70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21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70B4">
              <w:rPr>
                <w:rFonts w:ascii="Times New Roman" w:hAnsi="Times New Roman" w:cs="Times New Roman"/>
                <w:sz w:val="24"/>
                <w:szCs w:val="24"/>
              </w:rPr>
              <w:t>In progress</w:t>
            </w:r>
          </w:p>
        </w:tc>
      </w:tr>
      <w:tr w:rsidR="006D70B4" w:rsidTr="00B52149">
        <w:trPr>
          <w:trHeight w:val="733"/>
        </w:trPr>
        <w:tc>
          <w:tcPr>
            <w:tcW w:w="704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134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6D70B4" w:rsidRPr="00B52149">
              <w:rPr>
                <w:rFonts w:ascii="Times New Roman" w:hAnsi="Times New Roman" w:cs="Times New Roman"/>
                <w:sz w:val="24"/>
                <w:szCs w:val="24"/>
              </w:rPr>
              <w:t>ser</w:t>
            </w:r>
          </w:p>
        </w:tc>
        <w:tc>
          <w:tcPr>
            <w:tcW w:w="2538" w:type="dxa"/>
          </w:tcPr>
          <w:p w:rsidR="00E20095" w:rsidRPr="00B52149" w:rsidRDefault="006D70B4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a searching option by using blood group</w:t>
            </w:r>
          </w:p>
        </w:tc>
        <w:tc>
          <w:tcPr>
            <w:tcW w:w="2734" w:type="dxa"/>
          </w:tcPr>
          <w:p w:rsidR="00E20095" w:rsidRPr="00B52149" w:rsidRDefault="006D70B4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I can find available donors of that blood group.</w:t>
            </w:r>
          </w:p>
        </w:tc>
        <w:tc>
          <w:tcPr>
            <w:tcW w:w="900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9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21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To be started</w:t>
            </w:r>
          </w:p>
        </w:tc>
      </w:tr>
      <w:tr w:rsidR="006D70B4" w:rsidTr="00B52149">
        <w:trPr>
          <w:trHeight w:val="733"/>
        </w:trPr>
        <w:tc>
          <w:tcPr>
            <w:tcW w:w="704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134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ser</w:t>
            </w:r>
          </w:p>
        </w:tc>
        <w:tc>
          <w:tcPr>
            <w:tcW w:w="2538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a searching option by using location</w:t>
            </w:r>
          </w:p>
        </w:tc>
        <w:tc>
          <w:tcPr>
            <w:tcW w:w="2734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I can find available donors from my nearby location.</w:t>
            </w:r>
          </w:p>
        </w:tc>
        <w:tc>
          <w:tcPr>
            <w:tcW w:w="900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99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21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To be started</w:t>
            </w:r>
          </w:p>
        </w:tc>
      </w:tr>
      <w:tr w:rsidR="006D70B4" w:rsidTr="00B52149">
        <w:trPr>
          <w:trHeight w:val="733"/>
        </w:trPr>
        <w:tc>
          <w:tcPr>
            <w:tcW w:w="704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134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atient</w:t>
            </w:r>
          </w:p>
        </w:tc>
        <w:tc>
          <w:tcPr>
            <w:tcW w:w="2538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to know contact option with donor</w:t>
            </w:r>
          </w:p>
        </w:tc>
        <w:tc>
          <w:tcPr>
            <w:tcW w:w="2734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I can contact with him/her.</w:t>
            </w:r>
          </w:p>
        </w:tc>
        <w:tc>
          <w:tcPr>
            <w:tcW w:w="900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99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21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To be started</w:t>
            </w:r>
          </w:p>
        </w:tc>
      </w:tr>
      <w:tr w:rsidR="006D70B4" w:rsidTr="00B52149">
        <w:trPr>
          <w:trHeight w:val="733"/>
        </w:trPr>
        <w:tc>
          <w:tcPr>
            <w:tcW w:w="704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134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2538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to see the donor list</w:t>
            </w:r>
          </w:p>
        </w:tc>
        <w:tc>
          <w:tcPr>
            <w:tcW w:w="2734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I can make an idea of availa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e donors.</w:t>
            </w:r>
          </w:p>
        </w:tc>
        <w:tc>
          <w:tcPr>
            <w:tcW w:w="900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99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21" w:type="dxa"/>
          </w:tcPr>
          <w:p w:rsidR="00E20095" w:rsidRPr="00B52149" w:rsidRDefault="00B52149" w:rsidP="00B521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149">
              <w:rPr>
                <w:rFonts w:ascii="Times New Roman" w:hAnsi="Times New Roman" w:cs="Times New Roman"/>
                <w:sz w:val="24"/>
                <w:szCs w:val="24"/>
              </w:rPr>
              <w:t>To be started</w:t>
            </w:r>
          </w:p>
        </w:tc>
      </w:tr>
      <w:tr w:rsidR="006D70B4" w:rsidTr="00B52149">
        <w:trPr>
          <w:trHeight w:val="767"/>
        </w:trPr>
        <w:tc>
          <w:tcPr>
            <w:tcW w:w="704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134" w:type="dxa"/>
          </w:tcPr>
          <w:p w:rsidR="00E20095" w:rsidRPr="00AB78B2" w:rsidRDefault="00AB78B2" w:rsidP="00AB78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2538" w:type="dxa"/>
          </w:tcPr>
          <w:p w:rsidR="00E20095" w:rsidRPr="00AB78B2" w:rsidRDefault="00AB78B2" w:rsidP="00AB78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know the details of donors</w:t>
            </w:r>
          </w:p>
        </w:tc>
        <w:tc>
          <w:tcPr>
            <w:tcW w:w="2734" w:type="dxa"/>
          </w:tcPr>
          <w:p w:rsidR="00E20095" w:rsidRPr="00AB78B2" w:rsidRDefault="00AB78B2" w:rsidP="00AB78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am able to see the information of donor.</w:t>
            </w:r>
          </w:p>
        </w:tc>
        <w:tc>
          <w:tcPr>
            <w:tcW w:w="900" w:type="dxa"/>
          </w:tcPr>
          <w:p w:rsidR="00E20095" w:rsidRPr="00AB78B2" w:rsidRDefault="00AB78B2" w:rsidP="00AB78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78B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99" w:type="dxa"/>
          </w:tcPr>
          <w:p w:rsidR="00E20095" w:rsidRPr="00AB78B2" w:rsidRDefault="00AB78B2" w:rsidP="00AB78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78B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21" w:type="dxa"/>
          </w:tcPr>
          <w:p w:rsidR="00E20095" w:rsidRPr="00AB78B2" w:rsidRDefault="00AB78B2" w:rsidP="00AB78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78B2">
              <w:rPr>
                <w:rFonts w:ascii="Times New Roman" w:hAnsi="Times New Roman" w:cs="Times New Roman"/>
                <w:sz w:val="24"/>
                <w:szCs w:val="24"/>
              </w:rPr>
              <w:t>To be started</w:t>
            </w:r>
          </w:p>
        </w:tc>
        <w:bookmarkStart w:id="0" w:name="_GoBack"/>
        <w:bookmarkEnd w:id="0"/>
      </w:tr>
      <w:tr w:rsidR="006D70B4" w:rsidTr="00B52149">
        <w:trPr>
          <w:trHeight w:val="733"/>
        </w:trPr>
        <w:tc>
          <w:tcPr>
            <w:tcW w:w="704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134" w:type="dxa"/>
          </w:tcPr>
          <w:p w:rsidR="00E20095" w:rsidRDefault="00E20095" w:rsidP="00E20095"/>
        </w:tc>
        <w:tc>
          <w:tcPr>
            <w:tcW w:w="2538" w:type="dxa"/>
          </w:tcPr>
          <w:p w:rsidR="00E20095" w:rsidRDefault="00E20095" w:rsidP="00E20095"/>
        </w:tc>
        <w:tc>
          <w:tcPr>
            <w:tcW w:w="2734" w:type="dxa"/>
          </w:tcPr>
          <w:p w:rsidR="00E20095" w:rsidRDefault="00E20095" w:rsidP="00E20095"/>
        </w:tc>
        <w:tc>
          <w:tcPr>
            <w:tcW w:w="900" w:type="dxa"/>
          </w:tcPr>
          <w:p w:rsidR="00E20095" w:rsidRDefault="00E20095" w:rsidP="00E20095"/>
        </w:tc>
        <w:tc>
          <w:tcPr>
            <w:tcW w:w="999" w:type="dxa"/>
          </w:tcPr>
          <w:p w:rsidR="00E20095" w:rsidRDefault="00E20095" w:rsidP="00E20095"/>
        </w:tc>
        <w:tc>
          <w:tcPr>
            <w:tcW w:w="1521" w:type="dxa"/>
          </w:tcPr>
          <w:p w:rsidR="00E20095" w:rsidRDefault="00E20095" w:rsidP="00E20095"/>
        </w:tc>
      </w:tr>
      <w:tr w:rsidR="006D70B4" w:rsidTr="00B52149">
        <w:trPr>
          <w:trHeight w:val="733"/>
        </w:trPr>
        <w:tc>
          <w:tcPr>
            <w:tcW w:w="704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1134" w:type="dxa"/>
          </w:tcPr>
          <w:p w:rsidR="00E20095" w:rsidRDefault="00E20095" w:rsidP="00E20095"/>
        </w:tc>
        <w:tc>
          <w:tcPr>
            <w:tcW w:w="2538" w:type="dxa"/>
          </w:tcPr>
          <w:p w:rsidR="00E20095" w:rsidRDefault="00E20095" w:rsidP="00E20095"/>
        </w:tc>
        <w:tc>
          <w:tcPr>
            <w:tcW w:w="2734" w:type="dxa"/>
          </w:tcPr>
          <w:p w:rsidR="00E20095" w:rsidRDefault="00E20095" w:rsidP="00E20095"/>
        </w:tc>
        <w:tc>
          <w:tcPr>
            <w:tcW w:w="900" w:type="dxa"/>
          </w:tcPr>
          <w:p w:rsidR="00E20095" w:rsidRDefault="00E20095" w:rsidP="00E20095"/>
        </w:tc>
        <w:tc>
          <w:tcPr>
            <w:tcW w:w="999" w:type="dxa"/>
          </w:tcPr>
          <w:p w:rsidR="00E20095" w:rsidRDefault="00E20095" w:rsidP="00E20095"/>
        </w:tc>
        <w:tc>
          <w:tcPr>
            <w:tcW w:w="1521" w:type="dxa"/>
          </w:tcPr>
          <w:p w:rsidR="00E20095" w:rsidRDefault="00E20095" w:rsidP="00E20095"/>
        </w:tc>
      </w:tr>
      <w:tr w:rsidR="006D70B4" w:rsidTr="00B52149">
        <w:trPr>
          <w:trHeight w:val="733"/>
        </w:trPr>
        <w:tc>
          <w:tcPr>
            <w:tcW w:w="704" w:type="dxa"/>
          </w:tcPr>
          <w:p w:rsidR="00E20095" w:rsidRPr="006D70B4" w:rsidRDefault="006D70B4" w:rsidP="006D70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1134" w:type="dxa"/>
          </w:tcPr>
          <w:p w:rsidR="00E20095" w:rsidRDefault="00E20095" w:rsidP="00E20095"/>
        </w:tc>
        <w:tc>
          <w:tcPr>
            <w:tcW w:w="2538" w:type="dxa"/>
          </w:tcPr>
          <w:p w:rsidR="00E20095" w:rsidRDefault="00E20095" w:rsidP="00E20095"/>
        </w:tc>
        <w:tc>
          <w:tcPr>
            <w:tcW w:w="2734" w:type="dxa"/>
          </w:tcPr>
          <w:p w:rsidR="00E20095" w:rsidRDefault="00E20095" w:rsidP="00E20095"/>
        </w:tc>
        <w:tc>
          <w:tcPr>
            <w:tcW w:w="900" w:type="dxa"/>
          </w:tcPr>
          <w:p w:rsidR="00E20095" w:rsidRDefault="00E20095" w:rsidP="00E20095"/>
        </w:tc>
        <w:tc>
          <w:tcPr>
            <w:tcW w:w="999" w:type="dxa"/>
          </w:tcPr>
          <w:p w:rsidR="00E20095" w:rsidRDefault="00E20095" w:rsidP="00E20095"/>
        </w:tc>
        <w:tc>
          <w:tcPr>
            <w:tcW w:w="1521" w:type="dxa"/>
          </w:tcPr>
          <w:p w:rsidR="00E20095" w:rsidRDefault="00E20095" w:rsidP="00E20095"/>
        </w:tc>
      </w:tr>
    </w:tbl>
    <w:p w:rsidR="00E20095" w:rsidRPr="00E20095" w:rsidRDefault="00E20095" w:rsidP="00E20095"/>
    <w:p w:rsidR="00E20095" w:rsidRPr="00664114" w:rsidRDefault="00664114" w:rsidP="0066411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Blank Boxes will be updated soon***</w:t>
      </w:r>
    </w:p>
    <w:sectPr w:rsidR="00E20095" w:rsidRPr="006641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rW0MDI2MDaysDBU0lEKTi0uzszPAykwrAUAdL9GeSwAAAA="/>
  </w:docVars>
  <w:rsids>
    <w:rsidRoot w:val="0043464E"/>
    <w:rsid w:val="0043464E"/>
    <w:rsid w:val="00664114"/>
    <w:rsid w:val="006D70B4"/>
    <w:rsid w:val="00952ECE"/>
    <w:rsid w:val="00AB78B2"/>
    <w:rsid w:val="00B52149"/>
    <w:rsid w:val="00E20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C95B1"/>
  <w15:chartTrackingRefBased/>
  <w15:docId w15:val="{B0EA5DC2-EFB8-472F-BEB2-6EBE7C9C6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2009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009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E200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-Raihanul Hoque Shanto</dc:creator>
  <cp:keywords/>
  <dc:description/>
  <cp:lastModifiedBy>Md-Raihanul Hoque Shanto</cp:lastModifiedBy>
  <cp:revision>6</cp:revision>
  <dcterms:created xsi:type="dcterms:W3CDTF">2020-12-07T14:46:00Z</dcterms:created>
  <dcterms:modified xsi:type="dcterms:W3CDTF">2020-12-07T16:29:00Z</dcterms:modified>
</cp:coreProperties>
</file>